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8A88A" w14:textId="77777777" w:rsidR="00194BCC" w:rsidRDefault="00194BCC">
      <w:pPr>
        <w:spacing w:after="0"/>
        <w:jc w:val="both"/>
        <w:rPr>
          <w:b/>
          <w:sz w:val="28"/>
          <w:szCs w:val="28"/>
          <w:lang w:val="en-GB"/>
        </w:rPr>
      </w:pPr>
    </w:p>
    <w:p w14:paraId="2AE6924C" w14:textId="12DE7716" w:rsidR="00194BCC" w:rsidRDefault="005B0625">
      <w:pPr>
        <w:spacing w:after="0"/>
        <w:rPr>
          <w:lang w:val="en-US"/>
        </w:rPr>
      </w:pPr>
      <w:r w:rsidRPr="570D6E3D">
        <w:rPr>
          <w:b/>
          <w:bCs/>
          <w:sz w:val="32"/>
          <w:szCs w:val="32"/>
          <w:lang w:val="en-GB"/>
        </w:rPr>
        <w:t xml:space="preserve">VOUCHER </w:t>
      </w:r>
      <w:r w:rsidR="6D9B0587" w:rsidRPr="570D6E3D">
        <w:rPr>
          <w:b/>
          <w:bCs/>
          <w:sz w:val="32"/>
          <w:szCs w:val="32"/>
          <w:lang w:val="en-GB"/>
        </w:rPr>
        <w:t>2025</w:t>
      </w:r>
      <w:r w:rsidRPr="570D6E3D">
        <w:rPr>
          <w:b/>
          <w:bCs/>
          <w:sz w:val="32"/>
          <w:szCs w:val="32"/>
          <w:lang w:val="en-GB"/>
        </w:rPr>
        <w:t>–Interdisciplinary Research Platform</w:t>
      </w:r>
    </w:p>
    <w:p w14:paraId="6A87311E" w14:textId="77777777" w:rsidR="00194BCC" w:rsidRDefault="00194BCC">
      <w:pPr>
        <w:spacing w:after="0"/>
        <w:jc w:val="both"/>
        <w:rPr>
          <w:lang w:val="en-GB"/>
        </w:rPr>
      </w:pPr>
    </w:p>
    <w:p w14:paraId="5F743EFD" w14:textId="010CC63A" w:rsidR="00194BCC" w:rsidRDefault="005B0625" w:rsidP="623AFD27">
      <w:pPr>
        <w:spacing w:after="0"/>
        <w:rPr>
          <w:lang w:val="en-GB"/>
        </w:rPr>
      </w:pPr>
      <w:r w:rsidRPr="578D48AA">
        <w:rPr>
          <w:lang w:val="en-GB"/>
        </w:rPr>
        <w:t>Deadline for applications: 1</w:t>
      </w:r>
      <w:r w:rsidR="3D9DBB64" w:rsidRPr="578D48AA">
        <w:rPr>
          <w:lang w:val="en-GB"/>
        </w:rPr>
        <w:t>3</w:t>
      </w:r>
      <w:r w:rsidRPr="578D48AA">
        <w:rPr>
          <w:lang w:val="en-GB"/>
        </w:rPr>
        <w:t xml:space="preserve"> </w:t>
      </w:r>
      <w:r w:rsidR="5494FEB9" w:rsidRPr="578D48AA">
        <w:rPr>
          <w:lang w:val="en-GB"/>
        </w:rPr>
        <w:t>June</w:t>
      </w:r>
      <w:r w:rsidRPr="578D48AA">
        <w:rPr>
          <w:lang w:val="en-GB"/>
        </w:rPr>
        <w:t xml:space="preserve"> 202</w:t>
      </w:r>
      <w:r w:rsidR="7391A308" w:rsidRPr="578D48AA">
        <w:rPr>
          <w:lang w:val="en-GB"/>
        </w:rPr>
        <w:t>4</w:t>
      </w:r>
      <w:r w:rsidRPr="578D48AA">
        <w:rPr>
          <w:lang w:val="en-GB"/>
        </w:rPr>
        <w:t>, 1:00 PM.</w:t>
      </w:r>
    </w:p>
    <w:p w14:paraId="09A149C1" w14:textId="4D93445E" w:rsidR="00194BCC" w:rsidRDefault="005B0625">
      <w:pPr>
        <w:spacing w:after="0"/>
        <w:rPr>
          <w:lang w:val="en-GB"/>
        </w:rPr>
      </w:pPr>
      <w:r>
        <w:rPr>
          <w:lang w:val="en-GB"/>
        </w:rPr>
        <w:t>Send application form as PDF to: Isabel Rijk (</w:t>
      </w:r>
      <w:r w:rsidR="005E7DFA">
        <w:fldChar w:fldCharType="begin"/>
      </w:r>
      <w:r w:rsidR="005E7DFA" w:rsidRPr="00334FEC">
        <w:rPr>
          <w:lang w:val="en-US"/>
          <w:rPrChange w:id="0" w:author="Jurackova, A. (Anna)" w:date="2024-04-17T10:07:00Z">
            <w:rPr/>
          </w:rPrChange>
        </w:rPr>
        <w:instrText xml:space="preserve"> HYPERLINK "mailto:i.rijk@ru.nl" \h </w:instrText>
      </w:r>
      <w:r w:rsidR="005E7DFA">
        <w:fldChar w:fldCharType="separate"/>
      </w:r>
      <w:r w:rsidRPr="000C3FF5">
        <w:rPr>
          <w:rStyle w:val="Hyperlink1"/>
          <w:color w:val="auto"/>
          <w:u w:val="none"/>
          <w:lang w:val="en-GB"/>
        </w:rPr>
        <w:t>i</w:t>
      </w:r>
      <w:r w:rsidRPr="000C3FF5">
        <w:rPr>
          <w:rStyle w:val="Hyperlink1"/>
          <w:rFonts w:eastAsia="Calibri"/>
          <w:color w:val="auto"/>
          <w:u w:val="none"/>
          <w:lang w:val="en-GB"/>
        </w:rPr>
        <w:t>sabel</w:t>
      </w:r>
      <w:r w:rsidRPr="000C3FF5">
        <w:rPr>
          <w:rStyle w:val="Hyperlink1"/>
          <w:color w:val="auto"/>
          <w:u w:val="none"/>
          <w:lang w:val="en-GB"/>
        </w:rPr>
        <w:t>.rijk@ru.nl</w:t>
      </w:r>
      <w:r w:rsidR="005E7DFA">
        <w:rPr>
          <w:rStyle w:val="Hyperlink1"/>
          <w:color w:val="auto"/>
          <w:u w:val="none"/>
          <w:lang w:val="en-GB"/>
        </w:rPr>
        <w:fldChar w:fldCharType="end"/>
      </w:r>
      <w:r w:rsidRPr="000C3FF5">
        <w:rPr>
          <w:rStyle w:val="Hyperlink1"/>
          <w:color w:val="auto"/>
          <w:u w:val="none"/>
          <w:lang w:val="en-GB"/>
        </w:rPr>
        <w:t>)</w:t>
      </w:r>
      <w:r w:rsidRPr="000C3FF5">
        <w:rPr>
          <w:lang w:val="en-GB"/>
        </w:rPr>
        <w:t xml:space="preserve"> </w:t>
      </w:r>
    </w:p>
    <w:p w14:paraId="25B298FA" w14:textId="77777777" w:rsidR="00F113D7" w:rsidRPr="007C28C4" w:rsidRDefault="00F113D7">
      <w:pPr>
        <w:spacing w:after="0"/>
        <w:rPr>
          <w:lang w:val="en-US"/>
        </w:rPr>
      </w:pPr>
    </w:p>
    <w:p w14:paraId="0B971C6D" w14:textId="77777777" w:rsidR="00194BCC" w:rsidRDefault="005B0625">
      <w:pPr>
        <w:spacing w:after="0"/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tbl>
      <w:tblPr>
        <w:tblStyle w:val="TableGrid"/>
        <w:tblW w:w="9060" w:type="dxa"/>
        <w:tblLook w:val="04A0" w:firstRow="1" w:lastRow="0" w:firstColumn="1" w:lastColumn="0" w:noHBand="0" w:noVBand="1"/>
      </w:tblPr>
      <w:tblGrid>
        <w:gridCol w:w="2158"/>
        <w:gridCol w:w="6902"/>
      </w:tblGrid>
      <w:tr w:rsidR="00194BCC" w14:paraId="5131AC59" w14:textId="77777777">
        <w:tc>
          <w:tcPr>
            <w:tcW w:w="9059" w:type="dxa"/>
            <w:gridSpan w:val="2"/>
            <w:shd w:val="clear" w:color="auto" w:fill="auto"/>
          </w:tcPr>
          <w:p w14:paraId="3F2A34A0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b/>
                <w:lang w:val="en-GB"/>
              </w:rPr>
              <w:t>Main Applicant</w:t>
            </w:r>
          </w:p>
        </w:tc>
      </w:tr>
      <w:tr w:rsidR="00194BCC" w14:paraId="793F3C24" w14:textId="77777777">
        <w:tc>
          <w:tcPr>
            <w:tcW w:w="2158" w:type="dxa"/>
            <w:shd w:val="clear" w:color="auto" w:fill="auto"/>
          </w:tcPr>
          <w:p w14:paraId="79ADC472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6901" w:type="dxa"/>
            <w:shd w:val="clear" w:color="auto" w:fill="auto"/>
          </w:tcPr>
          <w:p w14:paraId="1A563BC2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  <w:tr w:rsidR="00194BCC" w14:paraId="6787B792" w14:textId="77777777">
        <w:tc>
          <w:tcPr>
            <w:tcW w:w="2158" w:type="dxa"/>
            <w:shd w:val="clear" w:color="auto" w:fill="auto"/>
          </w:tcPr>
          <w:p w14:paraId="09F339E7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E-mail address</w:t>
            </w:r>
          </w:p>
        </w:tc>
        <w:tc>
          <w:tcPr>
            <w:tcW w:w="6901" w:type="dxa"/>
            <w:shd w:val="clear" w:color="auto" w:fill="auto"/>
          </w:tcPr>
          <w:p w14:paraId="5300FA1B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  <w:tr w:rsidR="00194BCC" w14:paraId="05D331A5" w14:textId="77777777">
        <w:tc>
          <w:tcPr>
            <w:tcW w:w="2158" w:type="dxa"/>
            <w:shd w:val="clear" w:color="auto" w:fill="auto"/>
          </w:tcPr>
          <w:p w14:paraId="5C9A4D1B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Phone number</w:t>
            </w:r>
          </w:p>
        </w:tc>
        <w:tc>
          <w:tcPr>
            <w:tcW w:w="6901" w:type="dxa"/>
            <w:shd w:val="clear" w:color="auto" w:fill="auto"/>
          </w:tcPr>
          <w:p w14:paraId="268CE252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  <w:tr w:rsidR="00194BCC" w14:paraId="4374174D" w14:textId="77777777">
        <w:tc>
          <w:tcPr>
            <w:tcW w:w="2158" w:type="dxa"/>
            <w:shd w:val="clear" w:color="auto" w:fill="auto"/>
          </w:tcPr>
          <w:p w14:paraId="12242FDB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Research Institute</w:t>
            </w:r>
          </w:p>
        </w:tc>
        <w:tc>
          <w:tcPr>
            <w:tcW w:w="6901" w:type="dxa"/>
            <w:shd w:val="clear" w:color="auto" w:fill="auto"/>
          </w:tcPr>
          <w:p w14:paraId="114C9EC8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  <w:tr w:rsidR="00194BCC" w14:paraId="4333C441" w14:textId="77777777">
        <w:tc>
          <w:tcPr>
            <w:tcW w:w="2158" w:type="dxa"/>
            <w:shd w:val="clear" w:color="auto" w:fill="auto"/>
          </w:tcPr>
          <w:p w14:paraId="57AECB19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Research group</w:t>
            </w:r>
          </w:p>
        </w:tc>
        <w:tc>
          <w:tcPr>
            <w:tcW w:w="6901" w:type="dxa"/>
            <w:shd w:val="clear" w:color="auto" w:fill="auto"/>
          </w:tcPr>
          <w:p w14:paraId="67B26E06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  <w:tr w:rsidR="00194BCC" w14:paraId="41263839" w14:textId="77777777">
        <w:tc>
          <w:tcPr>
            <w:tcW w:w="2158" w:type="dxa"/>
            <w:shd w:val="clear" w:color="auto" w:fill="auto"/>
          </w:tcPr>
          <w:p w14:paraId="33FCD6EB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PI / group leader</w:t>
            </w:r>
          </w:p>
        </w:tc>
        <w:tc>
          <w:tcPr>
            <w:tcW w:w="6901" w:type="dxa"/>
            <w:shd w:val="clear" w:color="auto" w:fill="auto"/>
          </w:tcPr>
          <w:p w14:paraId="05CDBF08" w14:textId="77777777" w:rsidR="00194BCC" w:rsidRDefault="00194BCC">
            <w:pPr>
              <w:widowControl w:val="0"/>
              <w:spacing w:after="0" w:line="240" w:lineRule="auto"/>
              <w:jc w:val="right"/>
              <w:rPr>
                <w:lang w:val="en-GB"/>
              </w:rPr>
            </w:pPr>
          </w:p>
        </w:tc>
      </w:tr>
    </w:tbl>
    <w:p w14:paraId="7247C3E3" w14:textId="77777777" w:rsidR="00194BCC" w:rsidRDefault="00194BCC">
      <w:pPr>
        <w:spacing w:after="0"/>
        <w:rPr>
          <w:lang w:val="en-GB"/>
        </w:rPr>
      </w:pPr>
    </w:p>
    <w:p w14:paraId="4632CBDB" w14:textId="77777777" w:rsidR="00194BCC" w:rsidRDefault="005B0625">
      <w:pPr>
        <w:spacing w:after="0"/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1835"/>
        <w:gridCol w:w="7227"/>
      </w:tblGrid>
      <w:tr w:rsidR="00194BCC" w:rsidRPr="00334FEC" w14:paraId="577BFE34" w14:textId="77777777" w:rsidTr="009C0DF8">
        <w:tc>
          <w:tcPr>
            <w:tcW w:w="9062" w:type="dxa"/>
            <w:gridSpan w:val="2"/>
            <w:shd w:val="clear" w:color="auto" w:fill="auto"/>
          </w:tcPr>
          <w:p w14:paraId="25C37C15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b/>
                <w:lang w:val="en-GB"/>
              </w:rPr>
              <w:t>Other members of the project team</w:t>
            </w:r>
          </w:p>
        </w:tc>
      </w:tr>
      <w:tr w:rsidR="00194BCC" w14:paraId="40B3C10E" w14:textId="77777777" w:rsidTr="009C0DF8">
        <w:tc>
          <w:tcPr>
            <w:tcW w:w="1835" w:type="dxa"/>
            <w:shd w:val="clear" w:color="auto" w:fill="auto"/>
          </w:tcPr>
          <w:p w14:paraId="4AD40328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7227" w:type="dxa"/>
            <w:shd w:val="clear" w:color="auto" w:fill="auto"/>
          </w:tcPr>
          <w:p w14:paraId="4289EF72" w14:textId="77777777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Affiliation</w:t>
            </w:r>
          </w:p>
        </w:tc>
      </w:tr>
      <w:tr w:rsidR="00194BCC" w14:paraId="7C40CB9F" w14:textId="77777777" w:rsidTr="009C0DF8">
        <w:tc>
          <w:tcPr>
            <w:tcW w:w="1835" w:type="dxa"/>
            <w:shd w:val="clear" w:color="auto" w:fill="auto"/>
          </w:tcPr>
          <w:p w14:paraId="4B020B5B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  <w:tc>
          <w:tcPr>
            <w:tcW w:w="7227" w:type="dxa"/>
            <w:shd w:val="clear" w:color="auto" w:fill="auto"/>
          </w:tcPr>
          <w:p w14:paraId="287A70A9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  <w:tr w:rsidR="00194BCC" w14:paraId="4CA9D62D" w14:textId="77777777" w:rsidTr="009C0DF8">
        <w:tc>
          <w:tcPr>
            <w:tcW w:w="1835" w:type="dxa"/>
            <w:shd w:val="clear" w:color="auto" w:fill="auto"/>
          </w:tcPr>
          <w:p w14:paraId="686CC6DB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  <w:tc>
          <w:tcPr>
            <w:tcW w:w="7227" w:type="dxa"/>
            <w:shd w:val="clear" w:color="auto" w:fill="auto"/>
          </w:tcPr>
          <w:p w14:paraId="3015BABE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6CFFC19B" w14:textId="77777777" w:rsidR="00194BCC" w:rsidRDefault="00194BCC">
      <w:pPr>
        <w:spacing w:after="0"/>
        <w:rPr>
          <w:lang w:val="en-GB"/>
        </w:rPr>
      </w:pPr>
    </w:p>
    <w:p w14:paraId="2AB33B0A" w14:textId="77777777" w:rsidR="00194BCC" w:rsidRDefault="00194BCC">
      <w:pPr>
        <w:spacing w:after="0"/>
        <w:rPr>
          <w:lang w:val="en-GB"/>
        </w:rPr>
      </w:pP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194BCC" w14:paraId="6D7AAB25" w14:textId="77777777">
        <w:tc>
          <w:tcPr>
            <w:tcW w:w="9062" w:type="dxa"/>
            <w:shd w:val="clear" w:color="auto" w:fill="auto"/>
          </w:tcPr>
          <w:p w14:paraId="38ECBF7B" w14:textId="77777777" w:rsidR="00194BCC" w:rsidRDefault="005B0625">
            <w:pPr>
              <w:widowControl w:val="0"/>
              <w:spacing w:after="0" w:line="24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Title of the project</w:t>
            </w:r>
          </w:p>
        </w:tc>
      </w:tr>
      <w:tr w:rsidR="00194BCC" w14:paraId="668A9412" w14:textId="77777777">
        <w:tc>
          <w:tcPr>
            <w:tcW w:w="9062" w:type="dxa"/>
            <w:shd w:val="clear" w:color="auto" w:fill="auto"/>
          </w:tcPr>
          <w:p w14:paraId="1604A600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4B6115B5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6D5F7624" w14:textId="77777777" w:rsidR="00194BCC" w:rsidRDefault="00194BCC">
      <w:pPr>
        <w:spacing w:after="0"/>
        <w:rPr>
          <w:lang w:val="en-GB"/>
        </w:rPr>
      </w:pPr>
    </w:p>
    <w:p w14:paraId="1CAC7EEE" w14:textId="77777777" w:rsidR="009C0DF8" w:rsidRDefault="009C0DF8">
      <w:pPr>
        <w:spacing w:after="0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6227C2B8" w:rsidRPr="00334FEC" w14:paraId="4AD28216" w14:textId="77777777" w:rsidTr="6227C2B8">
        <w:trPr>
          <w:trHeight w:val="300"/>
        </w:trPr>
        <w:tc>
          <w:tcPr>
            <w:tcW w:w="9062" w:type="dxa"/>
            <w:shd w:val="clear" w:color="auto" w:fill="auto"/>
          </w:tcPr>
          <w:p w14:paraId="034BF442" w14:textId="103F9CE7" w:rsidR="7400EB0A" w:rsidRDefault="7400EB0A" w:rsidP="6227C2B8">
            <w:pPr>
              <w:widowControl w:val="0"/>
              <w:spacing w:after="0" w:line="240" w:lineRule="auto"/>
              <w:rPr>
                <w:b/>
                <w:bCs/>
                <w:lang w:val="en-GB"/>
              </w:rPr>
            </w:pPr>
            <w:r w:rsidRPr="6227C2B8">
              <w:rPr>
                <w:b/>
                <w:bCs/>
                <w:lang w:val="en-GB"/>
              </w:rPr>
              <w:t>Summary (max. 100 words)</w:t>
            </w:r>
          </w:p>
          <w:p w14:paraId="3AA27BDC" w14:textId="4F9E1FC6" w:rsidR="7400EB0A" w:rsidRDefault="7400EB0A" w:rsidP="6227C2B8">
            <w:pPr>
              <w:widowControl w:val="0"/>
              <w:spacing w:after="0" w:line="240" w:lineRule="auto"/>
              <w:rPr>
                <w:lang w:val="en-GB"/>
              </w:rPr>
            </w:pPr>
            <w:r w:rsidRPr="6227C2B8">
              <w:rPr>
                <w:lang w:val="en-GB"/>
              </w:rPr>
              <w:t>Please provide a concise description of your proposal here</w:t>
            </w:r>
            <w:r w:rsidR="1DD274D1" w:rsidRPr="6227C2B8">
              <w:rPr>
                <w:lang w:val="en-GB"/>
              </w:rPr>
              <w:t>.</w:t>
            </w:r>
          </w:p>
        </w:tc>
      </w:tr>
      <w:tr w:rsidR="6227C2B8" w:rsidRPr="00334FEC" w14:paraId="3F6CFC4D" w14:textId="77777777" w:rsidTr="6227C2B8">
        <w:trPr>
          <w:trHeight w:val="300"/>
        </w:trPr>
        <w:tc>
          <w:tcPr>
            <w:tcW w:w="9062" w:type="dxa"/>
            <w:shd w:val="clear" w:color="auto" w:fill="auto"/>
          </w:tcPr>
          <w:p w14:paraId="21963757" w14:textId="77777777" w:rsidR="6227C2B8" w:rsidRDefault="6227C2B8" w:rsidP="6227C2B8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066AD0F" w14:textId="77777777" w:rsidR="6227C2B8" w:rsidRDefault="6227C2B8" w:rsidP="6227C2B8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7129BCF6" w14:textId="703FC5D6" w:rsidR="6227C2B8" w:rsidRDefault="6227C2B8" w:rsidP="6227C2B8">
      <w:pPr>
        <w:spacing w:after="0"/>
        <w:rPr>
          <w:lang w:val="en-GB"/>
        </w:rPr>
      </w:pPr>
    </w:p>
    <w:p w14:paraId="024429BC" w14:textId="77777777" w:rsidR="00194BCC" w:rsidRDefault="00194BCC">
      <w:pPr>
        <w:spacing w:after="0"/>
        <w:rPr>
          <w:lang w:val="en-GB"/>
        </w:rPr>
      </w:pP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194BCC" w14:paraId="0250E1A4" w14:textId="77777777" w:rsidTr="49087BE4">
        <w:tc>
          <w:tcPr>
            <w:tcW w:w="9062" w:type="dxa"/>
            <w:shd w:val="clear" w:color="auto" w:fill="auto"/>
          </w:tcPr>
          <w:p w14:paraId="0C01BF15" w14:textId="1BC9C819" w:rsidR="00194BCC" w:rsidRDefault="005B0625" w:rsidP="49087BE4">
            <w:pPr>
              <w:widowControl w:val="0"/>
              <w:spacing w:after="0" w:line="240" w:lineRule="auto"/>
              <w:rPr>
                <w:b/>
                <w:bCs/>
                <w:lang w:val="en-GB"/>
              </w:rPr>
            </w:pPr>
            <w:r w:rsidRPr="49087BE4">
              <w:rPr>
                <w:b/>
                <w:bCs/>
                <w:lang w:val="en-GB"/>
              </w:rPr>
              <w:t>Description of the project (max. 500 words</w:t>
            </w:r>
            <w:r w:rsidR="79B17633" w:rsidRPr="49087BE4">
              <w:rPr>
                <w:b/>
                <w:bCs/>
                <w:lang w:val="en-GB"/>
              </w:rPr>
              <w:t>*</w:t>
            </w:r>
            <w:r w:rsidRPr="49087BE4">
              <w:rPr>
                <w:b/>
                <w:bCs/>
                <w:lang w:val="en-GB"/>
              </w:rPr>
              <w:t>)</w:t>
            </w:r>
          </w:p>
          <w:p w14:paraId="3A0C3B6F" w14:textId="77777777" w:rsidR="00194BCC" w:rsidRDefault="005B0625">
            <w:pPr>
              <w:widowControl w:val="0"/>
              <w:spacing w:after="0" w:line="240" w:lineRule="auto"/>
              <w:rPr>
                <w:b/>
                <w:lang w:val="en-GB"/>
              </w:rPr>
            </w:pPr>
            <w:r>
              <w:rPr>
                <w:lang w:val="en-US"/>
              </w:rPr>
              <w:t>Describe the novelty of your proposal research idea in relation to the current state of the art in the field. Please a</w:t>
            </w:r>
            <w:r>
              <w:t xml:space="preserve">dd key references. </w:t>
            </w:r>
            <w:r>
              <w:rPr>
                <w:b/>
                <w:lang w:val="en-GB"/>
              </w:rPr>
              <w:t xml:space="preserve"> </w:t>
            </w:r>
          </w:p>
        </w:tc>
      </w:tr>
      <w:tr w:rsidR="00194BCC" w14:paraId="4950F384" w14:textId="77777777" w:rsidTr="49087BE4">
        <w:tc>
          <w:tcPr>
            <w:tcW w:w="9062" w:type="dxa"/>
            <w:shd w:val="clear" w:color="auto" w:fill="auto"/>
          </w:tcPr>
          <w:p w14:paraId="73ED1057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6898C98C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4878FF03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64DBF94B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76B51B20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1CDE87A6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006A9DF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7E2E17B8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419AEA97" w14:textId="64B6F997" w:rsidR="00194BCC" w:rsidRPr="009C0DF8" w:rsidRDefault="55485590" w:rsidP="49087BE4">
      <w:pPr>
        <w:pStyle w:val="BodyText"/>
        <w:rPr>
          <w:sz w:val="16"/>
          <w:szCs w:val="16"/>
          <w:lang w:val="en-US"/>
        </w:rPr>
      </w:pPr>
      <w:r w:rsidRPr="009C0DF8">
        <w:rPr>
          <w:sz w:val="16"/>
          <w:szCs w:val="16"/>
          <w:lang w:val="en-US"/>
        </w:rPr>
        <w:t>*</w:t>
      </w:r>
      <w:r w:rsidR="082141E0" w:rsidRPr="009C0DF8">
        <w:rPr>
          <w:sz w:val="16"/>
          <w:szCs w:val="16"/>
          <w:lang w:val="en-US"/>
        </w:rPr>
        <w:t>All</w:t>
      </w:r>
      <w:r w:rsidRPr="009C0DF8">
        <w:rPr>
          <w:sz w:val="16"/>
          <w:szCs w:val="16"/>
          <w:lang w:val="en-US"/>
        </w:rPr>
        <w:t xml:space="preserve"> word limits in this application </w:t>
      </w:r>
      <w:r w:rsidR="63A6E83A" w:rsidRPr="009C0DF8">
        <w:rPr>
          <w:sz w:val="16"/>
          <w:szCs w:val="16"/>
          <w:lang w:val="en-US"/>
        </w:rPr>
        <w:t xml:space="preserve">are </w:t>
      </w:r>
      <w:r w:rsidRPr="009C0DF8">
        <w:rPr>
          <w:sz w:val="16"/>
          <w:szCs w:val="16"/>
          <w:lang w:val="en-US"/>
        </w:rPr>
        <w:t>computed excluding references</w:t>
      </w: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194BCC" w:rsidRPr="007C28C4" w14:paraId="336220A3" w14:textId="77777777" w:rsidTr="4C0DA1A3">
        <w:tc>
          <w:tcPr>
            <w:tcW w:w="9062" w:type="dxa"/>
            <w:shd w:val="clear" w:color="auto" w:fill="auto"/>
          </w:tcPr>
          <w:p w14:paraId="5A9CF009" w14:textId="7E62E13D" w:rsidR="007C28C4" w:rsidRDefault="005B0625" w:rsidP="4C0DA1A3">
            <w:pPr>
              <w:widowControl w:val="0"/>
              <w:spacing w:after="0" w:line="240" w:lineRule="auto"/>
              <w:rPr>
                <w:b/>
                <w:bCs/>
                <w:lang w:val="en-GB"/>
              </w:rPr>
            </w:pPr>
            <w:r w:rsidRPr="4C0DA1A3">
              <w:rPr>
                <w:b/>
                <w:bCs/>
                <w:lang w:val="en-GB"/>
              </w:rPr>
              <w:lastRenderedPageBreak/>
              <w:t>How will the project contribute to establish novel interdisciplinary research between multiple institutes at the Faculty of Science? (max</w:t>
            </w:r>
            <w:r w:rsidR="3C2B580C" w:rsidRPr="4C0DA1A3">
              <w:rPr>
                <w:b/>
                <w:bCs/>
                <w:lang w:val="en-GB"/>
              </w:rPr>
              <w:t>.</w:t>
            </w:r>
            <w:r w:rsidRPr="4C0DA1A3">
              <w:rPr>
                <w:b/>
                <w:bCs/>
                <w:lang w:val="en-GB"/>
              </w:rPr>
              <w:t xml:space="preserve"> 300 words)</w:t>
            </w:r>
          </w:p>
          <w:p w14:paraId="6F268250" w14:textId="6073EECC" w:rsidR="00194BCC" w:rsidRDefault="005B0625">
            <w:pPr>
              <w:widowControl w:val="0"/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Please describe the role of each partner.</w:t>
            </w:r>
          </w:p>
        </w:tc>
      </w:tr>
      <w:tr w:rsidR="00194BCC" w:rsidRPr="007C28C4" w14:paraId="3A7B4AC8" w14:textId="77777777" w:rsidTr="4C0DA1A3">
        <w:tc>
          <w:tcPr>
            <w:tcW w:w="9062" w:type="dxa"/>
            <w:shd w:val="clear" w:color="auto" w:fill="auto"/>
          </w:tcPr>
          <w:p w14:paraId="568AE481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96D1A28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9913C95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33CE07FB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0214F896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79914225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4A3735D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B53D766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26F0B59F" w14:textId="6F8D7731" w:rsidR="00194BCC" w:rsidRDefault="00194BCC">
      <w:pPr>
        <w:spacing w:after="0"/>
        <w:rPr>
          <w:lang w:val="en-GB"/>
        </w:rPr>
      </w:pPr>
    </w:p>
    <w:p w14:paraId="212284EB" w14:textId="77777777" w:rsidR="00F113D7" w:rsidRDefault="00F113D7">
      <w:pPr>
        <w:spacing w:after="0"/>
        <w:rPr>
          <w:lang w:val="en-GB"/>
        </w:rPr>
      </w:pP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194BCC" w14:paraId="39F53BF3" w14:textId="77777777">
        <w:tc>
          <w:tcPr>
            <w:tcW w:w="9062" w:type="dxa"/>
            <w:shd w:val="clear" w:color="auto" w:fill="auto"/>
          </w:tcPr>
          <w:p w14:paraId="7B745BDE" w14:textId="77777777" w:rsidR="00194BCC" w:rsidRDefault="005B0625">
            <w:pPr>
              <w:widowControl w:val="0"/>
              <w:spacing w:after="0" w:line="240" w:lineRule="auto"/>
            </w:pPr>
            <w:r>
              <w:rPr>
                <w:b/>
                <w:lang w:val="en-GB"/>
              </w:rPr>
              <w:t xml:space="preserve">How will the project </w:t>
            </w:r>
            <w:bookmarkStart w:id="1" w:name="_Hlk92713216"/>
            <w:r>
              <w:rPr>
                <w:b/>
                <w:lang w:val="en-GB"/>
              </w:rPr>
              <w:t>involve relevant stakeholders or connect to relevant regional, national and European networks</w:t>
            </w:r>
            <w:bookmarkEnd w:id="1"/>
            <w:r>
              <w:rPr>
                <w:b/>
                <w:lang w:val="en-GB"/>
              </w:rPr>
              <w:t>? (max. 200 words)</w:t>
            </w:r>
          </w:p>
        </w:tc>
      </w:tr>
      <w:tr w:rsidR="00194BCC" w14:paraId="31676BCD" w14:textId="77777777">
        <w:tc>
          <w:tcPr>
            <w:tcW w:w="9062" w:type="dxa"/>
            <w:shd w:val="clear" w:color="auto" w:fill="auto"/>
          </w:tcPr>
          <w:p w14:paraId="1009AD20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E4361EA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A103E2D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3C2E1AF7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4FCD4EAB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124FE744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1E67D9D2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474EB44B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679F670B" w14:textId="4451F76C" w:rsidR="00194BCC" w:rsidRDefault="00194BCC">
      <w:pPr>
        <w:spacing w:after="0"/>
        <w:rPr>
          <w:lang w:val="en-GB"/>
        </w:rPr>
      </w:pPr>
    </w:p>
    <w:p w14:paraId="178DD216" w14:textId="77777777" w:rsidR="00F113D7" w:rsidRDefault="00F113D7">
      <w:pPr>
        <w:spacing w:after="0"/>
        <w:rPr>
          <w:lang w:val="en-GB"/>
        </w:rPr>
      </w:pP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194BCC" w14:paraId="4DEA0662" w14:textId="77777777">
        <w:tc>
          <w:tcPr>
            <w:tcW w:w="9062" w:type="dxa"/>
            <w:shd w:val="clear" w:color="auto" w:fill="auto"/>
          </w:tcPr>
          <w:p w14:paraId="69410D73" w14:textId="77777777" w:rsidR="00194BCC" w:rsidRDefault="005B0625">
            <w:pPr>
              <w:widowControl w:val="0"/>
              <w:spacing w:after="0" w:line="240" w:lineRule="auto"/>
              <w:rPr>
                <w:lang w:val="en-US"/>
              </w:rPr>
            </w:pPr>
            <w:r>
              <w:rPr>
                <w:b/>
                <w:lang w:val="en-GB"/>
              </w:rPr>
              <w:t xml:space="preserve">How will the project generate impact, either in the scientific community or in society? </w:t>
            </w:r>
          </w:p>
          <w:p w14:paraId="7FADE9A9" w14:textId="77777777" w:rsidR="00194BCC" w:rsidRDefault="005B0625">
            <w:pPr>
              <w:widowControl w:val="0"/>
              <w:spacing w:after="0" w:line="240" w:lineRule="auto"/>
            </w:pPr>
            <w:r>
              <w:rPr>
                <w:b/>
                <w:lang w:val="en-GB"/>
              </w:rPr>
              <w:t>(max. 200 words)</w:t>
            </w:r>
          </w:p>
        </w:tc>
      </w:tr>
      <w:tr w:rsidR="00194BCC" w14:paraId="1009CDA7" w14:textId="77777777">
        <w:tc>
          <w:tcPr>
            <w:tcW w:w="9062" w:type="dxa"/>
            <w:shd w:val="clear" w:color="auto" w:fill="auto"/>
          </w:tcPr>
          <w:p w14:paraId="2603BF89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32A944AD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2BC6868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30FE232B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097E3BE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7E08AF8F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E44025A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48982680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63232847" w14:textId="36C16664" w:rsidR="00194BCC" w:rsidRDefault="00194BCC">
      <w:pPr>
        <w:spacing w:after="0"/>
        <w:rPr>
          <w:lang w:val="en-GB"/>
        </w:rPr>
      </w:pPr>
    </w:p>
    <w:p w14:paraId="3481E059" w14:textId="77777777" w:rsidR="00F113D7" w:rsidRDefault="00F113D7">
      <w:pPr>
        <w:spacing w:after="0"/>
        <w:rPr>
          <w:lang w:val="en-GB"/>
        </w:rPr>
      </w:pP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194BCC" w:rsidRPr="00334FEC" w14:paraId="14F30BC8" w14:textId="77777777">
        <w:trPr>
          <w:trHeight w:val="633"/>
        </w:trPr>
        <w:tc>
          <w:tcPr>
            <w:tcW w:w="9062" w:type="dxa"/>
            <w:shd w:val="clear" w:color="auto" w:fill="auto"/>
          </w:tcPr>
          <w:p w14:paraId="56CD16DD" w14:textId="77777777" w:rsidR="00194BCC" w:rsidRDefault="005B0625">
            <w:pPr>
              <w:widowControl w:val="0"/>
              <w:spacing w:after="0" w:line="240" w:lineRule="auto"/>
              <w:rPr>
                <w:lang w:val="en-US"/>
              </w:rPr>
            </w:pPr>
            <w:r>
              <w:rPr>
                <w:b/>
                <w:lang w:val="en-GB"/>
              </w:rPr>
              <w:t>Detailed work plan and timeline, including deliverables for research, networking and dissemination (max. 500 words)</w:t>
            </w:r>
          </w:p>
        </w:tc>
      </w:tr>
      <w:tr w:rsidR="00194BCC" w:rsidRPr="00334FEC" w14:paraId="716837A3" w14:textId="77777777">
        <w:tc>
          <w:tcPr>
            <w:tcW w:w="9062" w:type="dxa"/>
            <w:shd w:val="clear" w:color="auto" w:fill="auto"/>
          </w:tcPr>
          <w:p w14:paraId="4B17B5EC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67AAF666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4BB94D4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4B494076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43AD897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788474CE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0C81FA33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  <w:tr w:rsidR="007C28C4" w:rsidRPr="009C0DF8" w14:paraId="0549B616" w14:textId="77777777" w:rsidTr="008B280D">
        <w:trPr>
          <w:trHeight w:val="170"/>
        </w:trPr>
        <w:tc>
          <w:tcPr>
            <w:tcW w:w="9062" w:type="dxa"/>
            <w:shd w:val="clear" w:color="auto" w:fill="auto"/>
          </w:tcPr>
          <w:p w14:paraId="7A7568FD" w14:textId="77777777" w:rsidR="007C28C4" w:rsidRPr="000C3FF5" w:rsidRDefault="007C28C4" w:rsidP="008B280D">
            <w:pPr>
              <w:widowControl w:val="0"/>
              <w:spacing w:after="0" w:line="240" w:lineRule="auto"/>
              <w:rPr>
                <w:lang w:val="en-US"/>
              </w:rPr>
            </w:pPr>
            <w:r>
              <w:rPr>
                <w:b/>
                <w:lang w:val="en-GB"/>
              </w:rPr>
              <w:lastRenderedPageBreak/>
              <w:t xml:space="preserve">What does this project add to your previous and running projects? (max. 100 words) </w:t>
            </w:r>
          </w:p>
        </w:tc>
      </w:tr>
      <w:tr w:rsidR="007C28C4" w:rsidRPr="009C0DF8" w14:paraId="7C8295F1" w14:textId="77777777" w:rsidTr="008B280D">
        <w:trPr>
          <w:trHeight w:val="170"/>
        </w:trPr>
        <w:tc>
          <w:tcPr>
            <w:tcW w:w="9062" w:type="dxa"/>
            <w:shd w:val="clear" w:color="auto" w:fill="auto"/>
          </w:tcPr>
          <w:p w14:paraId="77DB2D5A" w14:textId="77777777" w:rsidR="007C28C4" w:rsidRDefault="007C28C4" w:rsidP="008B280D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E67BADA" w14:textId="77777777" w:rsidR="007C28C4" w:rsidRDefault="007C28C4" w:rsidP="008B280D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C77F910" w14:textId="77777777" w:rsidR="007C28C4" w:rsidRDefault="007C28C4" w:rsidP="008B280D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019AB9AD" w14:textId="77777777" w:rsidR="007C28C4" w:rsidRDefault="007C28C4" w:rsidP="008B280D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7D1D3AD" w14:textId="77777777" w:rsidR="007C28C4" w:rsidRDefault="007C28C4" w:rsidP="008B280D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37B265AC" w14:textId="77777777" w:rsidR="007C28C4" w:rsidRDefault="007C28C4" w:rsidP="008B280D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42C1D2BF" w14:textId="77777777" w:rsidR="007C28C4" w:rsidRDefault="007C28C4" w:rsidP="008B280D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1F343F3" w14:textId="6B2342AD" w:rsidR="007C28C4" w:rsidRDefault="007C28C4" w:rsidP="008B280D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541DDE36" w14:textId="75887DE3" w:rsidR="007C28C4" w:rsidRDefault="007C28C4">
      <w:pPr>
        <w:spacing w:after="0"/>
        <w:rPr>
          <w:lang w:val="en-GB"/>
        </w:rPr>
      </w:pPr>
    </w:p>
    <w:p w14:paraId="10525937" w14:textId="77777777" w:rsidR="00F113D7" w:rsidRDefault="00F113D7">
      <w:pPr>
        <w:spacing w:after="0"/>
        <w:rPr>
          <w:lang w:val="en-GB"/>
        </w:rPr>
      </w:pP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194BCC" w:rsidRPr="00334FEC" w14:paraId="0DC0ADD6" w14:textId="77777777" w:rsidTr="578D48AA">
        <w:tc>
          <w:tcPr>
            <w:tcW w:w="9062" w:type="dxa"/>
            <w:shd w:val="clear" w:color="auto" w:fill="auto"/>
          </w:tcPr>
          <w:p w14:paraId="4A984059" w14:textId="77777777" w:rsidR="00194BCC" w:rsidRDefault="005B0625">
            <w:pPr>
              <w:widowControl w:val="0"/>
              <w:spacing w:after="0" w:line="24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Detailed budget plan</w:t>
            </w:r>
          </w:p>
          <w:p w14:paraId="4DE9647B" w14:textId="2EB5E075" w:rsidR="00194BCC" w:rsidRDefault="005B0625">
            <w:pPr>
              <w:widowControl w:val="0"/>
              <w:spacing w:after="0" w:line="240" w:lineRule="auto"/>
              <w:rPr>
                <w:lang w:val="en-GB"/>
              </w:rPr>
            </w:pPr>
            <w:r w:rsidRPr="578D48AA">
              <w:rPr>
                <w:lang w:val="en-GB"/>
              </w:rPr>
              <w:t xml:space="preserve">How will the voucher be spent? Please be as detailed as possible. Please take the deadline of spending all budget before </w:t>
            </w:r>
            <w:r w:rsidR="42B0A2EF" w:rsidRPr="578D48AA">
              <w:rPr>
                <w:lang w:val="en-GB"/>
              </w:rPr>
              <w:t>3</w:t>
            </w:r>
            <w:r w:rsidRPr="578D48AA">
              <w:rPr>
                <w:lang w:val="en-GB"/>
              </w:rPr>
              <w:t xml:space="preserve">1 </w:t>
            </w:r>
            <w:r w:rsidR="59B5AF76" w:rsidRPr="578D48AA">
              <w:rPr>
                <w:lang w:val="en-GB"/>
              </w:rPr>
              <w:t>December 202</w:t>
            </w:r>
            <w:r w:rsidR="17C3A8EF" w:rsidRPr="578D48AA">
              <w:rPr>
                <w:lang w:val="en-GB"/>
              </w:rPr>
              <w:t>5</w:t>
            </w:r>
            <w:r w:rsidRPr="578D48AA">
              <w:rPr>
                <w:lang w:val="en-GB"/>
              </w:rPr>
              <w:t xml:space="preserve"> into consideration.</w:t>
            </w:r>
          </w:p>
        </w:tc>
      </w:tr>
      <w:tr w:rsidR="00194BCC" w:rsidRPr="00334FEC" w14:paraId="43412502" w14:textId="77777777" w:rsidTr="578D48AA">
        <w:trPr>
          <w:trHeight w:val="2244"/>
        </w:trPr>
        <w:tc>
          <w:tcPr>
            <w:tcW w:w="9062" w:type="dxa"/>
            <w:shd w:val="clear" w:color="auto" w:fill="auto"/>
          </w:tcPr>
          <w:p w14:paraId="33D9947A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3D21ECD4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987590E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38705856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48F9A472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2C269503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5F2F67A2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  <w:p w14:paraId="6E1C0037" w14:textId="77777777" w:rsidR="00194BCC" w:rsidRDefault="00194BCC">
            <w:pPr>
              <w:widowControl w:val="0"/>
              <w:spacing w:after="0" w:line="240" w:lineRule="auto"/>
              <w:rPr>
                <w:lang w:val="en-GB"/>
              </w:rPr>
            </w:pPr>
          </w:p>
        </w:tc>
      </w:tr>
    </w:tbl>
    <w:p w14:paraId="679D9916" w14:textId="42354E40" w:rsidR="007C28C4" w:rsidRDefault="007C28C4">
      <w:pPr>
        <w:rPr>
          <w:rFonts w:cs="Arial"/>
          <w:b/>
          <w:lang w:val="en-GB"/>
        </w:rPr>
      </w:pPr>
    </w:p>
    <w:p w14:paraId="09A44CF0" w14:textId="77777777" w:rsidR="009C0DF8" w:rsidRDefault="009C0DF8">
      <w:pPr>
        <w:rPr>
          <w:rFonts w:cs="Arial"/>
          <w:b/>
          <w:lang w:val="en-GB"/>
        </w:rPr>
      </w:pPr>
    </w:p>
    <w:p w14:paraId="35358E47" w14:textId="65C1BC77" w:rsidR="00194BCC" w:rsidRDefault="005B0625" w:rsidP="623AFD27">
      <w:pPr>
        <w:rPr>
          <w:lang w:val="en-US"/>
        </w:rPr>
      </w:pPr>
      <w:r w:rsidRPr="623AFD27">
        <w:rPr>
          <w:rFonts w:cs="Arial"/>
          <w:b/>
          <w:bCs/>
          <w:lang w:val="en-GB"/>
        </w:rPr>
        <w:t>Please check the following eligibility criteria*:</w:t>
      </w:r>
    </w:p>
    <w:tbl>
      <w:tblPr>
        <w:tblW w:w="907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80"/>
        <w:gridCol w:w="540"/>
        <w:gridCol w:w="550"/>
      </w:tblGrid>
      <w:tr w:rsidR="00194BCC" w14:paraId="3DC81152" w14:textId="77777777" w:rsidTr="6227C2B8">
        <w:trPr>
          <w:trHeight w:val="375"/>
        </w:trPr>
        <w:tc>
          <w:tcPr>
            <w:tcW w:w="7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29FF762" w14:textId="77777777" w:rsidR="00194BCC" w:rsidRDefault="005B0625">
            <w:pPr>
              <w:widowControl w:val="0"/>
              <w:rPr>
                <w:lang w:val="en-US"/>
              </w:rPr>
            </w:pPr>
            <w:r w:rsidRPr="6227C2B8">
              <w:rPr>
                <w:b/>
                <w:bCs/>
                <w:lang w:val="en-GB"/>
              </w:rPr>
              <w:t>Criteria (Please mark with an “X”)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DE25048" w14:textId="77777777" w:rsidR="00194BCC" w:rsidRDefault="005B0625">
            <w:pPr>
              <w:widowControl w:val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Yes</w:t>
            </w:r>
          </w:p>
        </w:tc>
        <w:tc>
          <w:tcPr>
            <w:tcW w:w="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2EA04A" w14:textId="77777777" w:rsidR="00194BCC" w:rsidRDefault="005B0625">
            <w:pPr>
              <w:widowControl w:val="0"/>
            </w:pPr>
            <w:r>
              <w:rPr>
                <w:b/>
                <w:lang w:val="en-GB"/>
              </w:rPr>
              <w:t>No</w:t>
            </w:r>
          </w:p>
        </w:tc>
      </w:tr>
      <w:tr w:rsidR="00194BCC" w:rsidRPr="00334FEC" w14:paraId="100B1FB0" w14:textId="77777777" w:rsidTr="6227C2B8">
        <w:trPr>
          <w:trHeight w:val="340"/>
        </w:trPr>
        <w:tc>
          <w:tcPr>
            <w:tcW w:w="7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F4D59D8" w14:textId="77777777" w:rsidR="00194BCC" w:rsidRDefault="005B0625">
            <w:pPr>
              <w:widowControl w:val="0"/>
              <w:rPr>
                <w:highlight w:val="yellow"/>
                <w:lang w:val="en-GB"/>
              </w:rPr>
            </w:pPr>
            <w:r>
              <w:rPr>
                <w:lang w:val="en-GB"/>
              </w:rPr>
              <w:t xml:space="preserve">The idea/project/product described here is my own. 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57C9242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70398D5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</w:tr>
      <w:tr w:rsidR="00194BCC" w:rsidRPr="00334FEC" w14:paraId="11318F28" w14:textId="77777777" w:rsidTr="6227C2B8">
        <w:trPr>
          <w:trHeight w:val="340"/>
        </w:trPr>
        <w:tc>
          <w:tcPr>
            <w:tcW w:w="7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5CB6387" w14:textId="7F84EABE" w:rsidR="00194BCC" w:rsidRDefault="005B0625">
            <w:pPr>
              <w:widowControl w:val="0"/>
              <w:rPr>
                <w:lang w:val="en-US"/>
              </w:rPr>
            </w:pPr>
            <w:r w:rsidRPr="570D6E3D">
              <w:rPr>
                <w:lang w:val="en-US"/>
              </w:rPr>
              <w:t>The idea/project/product applied for is new</w:t>
            </w:r>
            <w:r w:rsidR="7C42A095" w:rsidRPr="570D6E3D">
              <w:rPr>
                <w:lang w:val="en-US"/>
              </w:rPr>
              <w:t xml:space="preserve"> and it is not a continuation of a proposal that was funded before by this program</w:t>
            </w:r>
            <w:r w:rsidRPr="570D6E3D">
              <w:rPr>
                <w:lang w:val="en-US"/>
              </w:rPr>
              <w:t xml:space="preserve">                 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6B5FB8C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800AF7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</w:tr>
      <w:tr w:rsidR="00194BCC" w:rsidRPr="00334FEC" w14:paraId="654C7FD9" w14:textId="77777777" w:rsidTr="6227C2B8">
        <w:trPr>
          <w:trHeight w:val="340"/>
        </w:trPr>
        <w:tc>
          <w:tcPr>
            <w:tcW w:w="7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54DBAE3" w14:textId="77777777" w:rsidR="00194BCC" w:rsidRDefault="005B0625">
            <w:pPr>
              <w:widowControl w:val="0"/>
              <w:rPr>
                <w:lang w:val="en-US"/>
              </w:rPr>
            </w:pPr>
            <w:r w:rsidRPr="6227C2B8">
              <w:rPr>
                <w:lang w:val="en-US"/>
              </w:rPr>
              <w:t>The project establishes a collaboration between different institutes of the Faculty of Science.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0769A4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16C5D84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</w:tr>
      <w:tr w:rsidR="00194BCC" w:rsidRPr="00334FEC" w14:paraId="17EC10A5" w14:textId="77777777" w:rsidTr="6227C2B8">
        <w:trPr>
          <w:trHeight w:val="340"/>
        </w:trPr>
        <w:tc>
          <w:tcPr>
            <w:tcW w:w="7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2D19228" w14:textId="2F4A7691" w:rsidR="00194BCC" w:rsidRDefault="005B0625">
            <w:pPr>
              <w:widowControl w:val="0"/>
              <w:rPr>
                <w:lang w:val="en-US"/>
              </w:rPr>
            </w:pPr>
            <w:r w:rsidRPr="570D6E3D">
              <w:rPr>
                <w:lang w:val="en-GB"/>
              </w:rPr>
              <w:t xml:space="preserve">The voucher will be spent before </w:t>
            </w:r>
            <w:r w:rsidR="2CDEBF7F" w:rsidRPr="570D6E3D">
              <w:rPr>
                <w:lang w:val="en-GB"/>
              </w:rPr>
              <w:t>31</w:t>
            </w:r>
            <w:r w:rsidRPr="570D6E3D">
              <w:rPr>
                <w:lang w:val="en-GB"/>
              </w:rPr>
              <w:t xml:space="preserve"> </w:t>
            </w:r>
            <w:r w:rsidR="03086F6A" w:rsidRPr="570D6E3D">
              <w:rPr>
                <w:lang w:val="en-GB"/>
              </w:rPr>
              <w:t>December</w:t>
            </w:r>
            <w:r w:rsidR="1580EE32" w:rsidRPr="570D6E3D">
              <w:rPr>
                <w:lang w:val="en-GB"/>
              </w:rPr>
              <w:t xml:space="preserve"> 202</w:t>
            </w:r>
            <w:r w:rsidR="4EA1BF9D" w:rsidRPr="570D6E3D">
              <w:rPr>
                <w:lang w:val="en-GB"/>
              </w:rPr>
              <w:t>5</w:t>
            </w:r>
            <w:r w:rsidRPr="570D6E3D">
              <w:rPr>
                <w:lang w:val="en-US"/>
              </w:rPr>
              <w:t>.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CE0D8B3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E658DE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</w:tr>
      <w:tr w:rsidR="6227C2B8" w:rsidRPr="00334FEC" w14:paraId="42E0912D" w14:textId="77777777" w:rsidTr="6227C2B8">
        <w:trPr>
          <w:trHeight w:val="340"/>
        </w:trPr>
        <w:tc>
          <w:tcPr>
            <w:tcW w:w="7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56DD63E" w14:textId="65AAACBC" w:rsidR="0051160F" w:rsidRDefault="0051160F" w:rsidP="6227C2B8">
            <w:pPr>
              <w:rPr>
                <w:lang w:val="en-GB"/>
              </w:rPr>
            </w:pPr>
            <w:r w:rsidRPr="6227C2B8">
              <w:rPr>
                <w:lang w:val="en-GB"/>
              </w:rPr>
              <w:t xml:space="preserve">The </w:t>
            </w:r>
            <w:r w:rsidR="009C0DF8">
              <w:rPr>
                <w:lang w:val="en-GB"/>
              </w:rPr>
              <w:t xml:space="preserve">RU </w:t>
            </w:r>
            <w:r w:rsidRPr="6227C2B8">
              <w:rPr>
                <w:lang w:val="en-GB"/>
              </w:rPr>
              <w:t>applicant</w:t>
            </w:r>
            <w:r w:rsidR="242AD21B" w:rsidRPr="6227C2B8">
              <w:rPr>
                <w:lang w:val="en-GB"/>
              </w:rPr>
              <w:t>s</w:t>
            </w:r>
            <w:r w:rsidRPr="6227C2B8">
              <w:rPr>
                <w:lang w:val="en-GB"/>
              </w:rPr>
              <w:t xml:space="preserve"> are not listed in previously </w:t>
            </w:r>
            <w:r w:rsidRPr="6227C2B8">
              <w:rPr>
                <w:b/>
                <w:bCs/>
                <w:lang w:val="en-GB"/>
              </w:rPr>
              <w:t>awarded</w:t>
            </w:r>
            <w:r w:rsidR="3B4CEB6C" w:rsidRPr="6227C2B8">
              <w:rPr>
                <w:lang w:val="en-GB"/>
              </w:rPr>
              <w:t xml:space="preserve"> IRP projects</w:t>
            </w:r>
            <w:r w:rsidR="00334FEC">
              <w:rPr>
                <w:lang w:val="en-GB"/>
              </w:rPr>
              <w:t>.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8AB2C71" w14:textId="36BD9057" w:rsidR="6227C2B8" w:rsidRDefault="6227C2B8" w:rsidP="6227C2B8">
            <w:pPr>
              <w:jc w:val="center"/>
              <w:rPr>
                <w:lang w:val="en-GB"/>
              </w:rPr>
            </w:pPr>
          </w:p>
        </w:tc>
        <w:tc>
          <w:tcPr>
            <w:tcW w:w="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87C7BC" w14:textId="29CC0C86" w:rsidR="6227C2B8" w:rsidRDefault="6227C2B8" w:rsidP="6227C2B8">
            <w:pPr>
              <w:jc w:val="center"/>
              <w:rPr>
                <w:lang w:val="en-GB"/>
              </w:rPr>
            </w:pPr>
          </w:p>
        </w:tc>
      </w:tr>
      <w:tr w:rsidR="00194BCC" w:rsidRPr="00334FEC" w14:paraId="663D56F7" w14:textId="77777777" w:rsidTr="6227C2B8">
        <w:trPr>
          <w:trHeight w:val="340"/>
        </w:trPr>
        <w:tc>
          <w:tcPr>
            <w:tcW w:w="7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47552B" w14:textId="77777777" w:rsidR="00194BCC" w:rsidRDefault="005B0625">
            <w:pPr>
              <w:widowControl w:val="0"/>
              <w:rPr>
                <w:lang w:val="en-US"/>
              </w:rPr>
            </w:pPr>
            <w:r>
              <w:rPr>
                <w:lang w:val="en-GB"/>
              </w:rPr>
              <w:t>The applicants have informed the head of their departments about this application.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99B3A8D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321E43A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</w:tr>
      <w:tr w:rsidR="00194BCC" w:rsidRPr="00334FEC" w14:paraId="34A55CCF" w14:textId="77777777" w:rsidTr="6227C2B8">
        <w:trPr>
          <w:trHeight w:val="340"/>
        </w:trPr>
        <w:tc>
          <w:tcPr>
            <w:tcW w:w="7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A3E3006" w14:textId="4D07F0B8" w:rsidR="00194BCC" w:rsidRPr="007C28C4" w:rsidRDefault="005B0625">
            <w:pPr>
              <w:widowControl w:val="0"/>
              <w:rPr>
                <w:lang w:val="en-US"/>
              </w:rPr>
            </w:pPr>
            <w:r w:rsidRPr="570D6E3D">
              <w:rPr>
                <w:lang w:val="en-GB"/>
              </w:rPr>
              <w:t xml:space="preserve">I am a Faculty of Science employee and I have a contract until at least </w:t>
            </w:r>
            <w:r w:rsidR="5D58AC45" w:rsidRPr="570D6E3D">
              <w:rPr>
                <w:lang w:val="en-GB"/>
              </w:rPr>
              <w:t>31 December 202</w:t>
            </w:r>
            <w:r w:rsidR="0FEA27CE" w:rsidRPr="570D6E3D">
              <w:rPr>
                <w:lang w:val="en-GB"/>
              </w:rPr>
              <w:t>5</w:t>
            </w:r>
            <w:r w:rsidRPr="570D6E3D">
              <w:rPr>
                <w:lang w:val="en-GB"/>
              </w:rPr>
              <w:t>.</w:t>
            </w:r>
            <w:r w:rsidRPr="570D6E3D">
              <w:rPr>
                <w:lang w:val="en-US" w:eastAsia="nl-NL"/>
              </w:rPr>
              <w:t xml:space="preserve"> 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EC53E68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FF7E8A9" w14:textId="77777777" w:rsidR="00194BCC" w:rsidRDefault="00194BCC">
            <w:pPr>
              <w:widowControl w:val="0"/>
              <w:jc w:val="center"/>
              <w:rPr>
                <w:lang w:val="en-GB"/>
              </w:rPr>
            </w:pPr>
          </w:p>
        </w:tc>
      </w:tr>
    </w:tbl>
    <w:p w14:paraId="46E63AA1" w14:textId="77777777" w:rsidR="00194BCC" w:rsidRPr="007C28C4" w:rsidRDefault="005B0625">
      <w:pPr>
        <w:spacing w:after="0"/>
        <w:rPr>
          <w:lang w:val="en-US"/>
        </w:rPr>
      </w:pPr>
      <w:r w:rsidRPr="623AFD27">
        <w:rPr>
          <w:sz w:val="16"/>
          <w:szCs w:val="16"/>
          <w:lang w:val="en-GB"/>
        </w:rPr>
        <w:t>*If you do not meet all these six criteria, you cannot apply.</w:t>
      </w:r>
    </w:p>
    <w:p w14:paraId="09640CA1" w14:textId="69474919" w:rsidR="00194BCC" w:rsidRPr="007C28C4" w:rsidRDefault="005B0625">
      <w:pPr>
        <w:spacing w:after="0"/>
        <w:rPr>
          <w:lang w:val="en-US"/>
        </w:rPr>
      </w:pPr>
      <w:r w:rsidRPr="007C28C4">
        <w:rPr>
          <w:lang w:val="en-US"/>
        </w:rPr>
        <w:t xml:space="preserve">                            </w:t>
      </w:r>
    </w:p>
    <w:sectPr w:rsidR="00194BCC" w:rsidRPr="007C28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05974" w14:textId="77777777" w:rsidR="005E7DFA" w:rsidRDefault="005E7DFA">
      <w:pPr>
        <w:spacing w:after="0" w:line="240" w:lineRule="auto"/>
      </w:pPr>
      <w:r>
        <w:separator/>
      </w:r>
    </w:p>
  </w:endnote>
  <w:endnote w:type="continuationSeparator" w:id="0">
    <w:p w14:paraId="389FBBC1" w14:textId="77777777" w:rsidR="005E7DFA" w:rsidRDefault="005E7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5D252" w14:textId="77777777" w:rsidR="00EF4F1F" w:rsidRDefault="00EF4F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7CA9B" w14:textId="245B2BA8" w:rsidR="49087BE4" w:rsidRDefault="49087BE4" w:rsidP="49087B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77250" w14:textId="77777777" w:rsidR="00EF4F1F" w:rsidRDefault="00EF4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1FA96" w14:textId="77777777" w:rsidR="005E7DFA" w:rsidRDefault="005E7DFA">
      <w:pPr>
        <w:spacing w:after="0" w:line="240" w:lineRule="auto"/>
      </w:pPr>
      <w:r>
        <w:separator/>
      </w:r>
    </w:p>
  </w:footnote>
  <w:footnote w:type="continuationSeparator" w:id="0">
    <w:p w14:paraId="42600BA0" w14:textId="77777777" w:rsidR="005E7DFA" w:rsidRDefault="005E7D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4E3D08" w14:textId="77777777" w:rsidR="00EF4F1F" w:rsidRDefault="00EF4F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556B98" w14:textId="1FD1997B" w:rsidR="00194BCC" w:rsidRDefault="4C0DA1A3">
    <w:pPr>
      <w:spacing w:after="0"/>
      <w:jc w:val="center"/>
      <w:rPr>
        <w:sz w:val="24"/>
        <w:szCs w:val="24"/>
        <w:lang w:val="en-GB"/>
      </w:rPr>
    </w:pPr>
    <w:r w:rsidRPr="4C0DA1A3">
      <w:rPr>
        <w:sz w:val="24"/>
        <w:szCs w:val="24"/>
        <w:lang w:val="en-GB"/>
      </w:rPr>
      <w:t>Application form</w:t>
    </w:r>
  </w:p>
  <w:p w14:paraId="290D7951" w14:textId="77777777" w:rsidR="00194BCC" w:rsidRDefault="005B0625">
    <w:pPr>
      <w:spacing w:after="0"/>
      <w:jc w:val="right"/>
      <w:rPr>
        <w:sz w:val="24"/>
        <w:szCs w:val="24"/>
      </w:rPr>
    </w:pPr>
    <w:r>
      <w:rPr>
        <w:sz w:val="24"/>
        <w:szCs w:val="24"/>
        <w:lang w:val="en-GB"/>
      </w:rPr>
      <w:tab/>
    </w:r>
    <w:r>
      <w:rPr>
        <w:sz w:val="24"/>
        <w:szCs w:val="24"/>
        <w:lang w:val="en-GB"/>
      </w:rPr>
      <w:tab/>
    </w:r>
    <w:r>
      <w:rPr>
        <w:sz w:val="24"/>
        <w:szCs w:val="24"/>
        <w:lang w:val="en-GB"/>
      </w:rPr>
      <w:tab/>
    </w:r>
    <w:r>
      <w:rPr>
        <w:sz w:val="24"/>
        <w:szCs w:val="24"/>
        <w:lang w:val="en-GB"/>
      </w:rPr>
      <w:tab/>
    </w:r>
    <w:r>
      <w:rPr>
        <w:sz w:val="24"/>
        <w:szCs w:val="24"/>
      </w:rPr>
      <w:tab/>
    </w:r>
    <w:r>
      <w:rPr>
        <w:noProof/>
        <w:color w:val="2B579A"/>
        <w:shd w:val="clear" w:color="auto" w:fill="E6E6E6"/>
      </w:rPr>
      <w:drawing>
        <wp:inline distT="0" distB="0" distL="0" distR="0" wp14:anchorId="470541A5" wp14:editId="2FB42CBC">
          <wp:extent cx="1759585" cy="918845"/>
          <wp:effectExtent l="0" t="0" r="0" b="0"/>
          <wp:docPr id="1" name="Afbeelding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59585" cy="918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24"/>
        <w:szCs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51D2F" w14:textId="77777777" w:rsidR="00EF4F1F" w:rsidRDefault="00EF4F1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urackova, A. (Anna)">
    <w15:presenceInfo w15:providerId="None" w15:userId="Jurackova, A. (Ann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NrI0NzEyNTExNDNS0lEKTi0uzszPAykwqgUArzuFXiwAAAA="/>
  </w:docVars>
  <w:rsids>
    <w:rsidRoot w:val="00194BCC"/>
    <w:rsid w:val="000C3FF5"/>
    <w:rsid w:val="00142DF7"/>
    <w:rsid w:val="00194BCC"/>
    <w:rsid w:val="001C075E"/>
    <w:rsid w:val="00263453"/>
    <w:rsid w:val="002B3BE4"/>
    <w:rsid w:val="00334FEC"/>
    <w:rsid w:val="004F1BE8"/>
    <w:rsid w:val="0051160F"/>
    <w:rsid w:val="005B0625"/>
    <w:rsid w:val="005E7DFA"/>
    <w:rsid w:val="00644A68"/>
    <w:rsid w:val="00695C51"/>
    <w:rsid w:val="007C28C4"/>
    <w:rsid w:val="00857B1B"/>
    <w:rsid w:val="009C0DF8"/>
    <w:rsid w:val="00C30B08"/>
    <w:rsid w:val="00D87056"/>
    <w:rsid w:val="00EF4F1F"/>
    <w:rsid w:val="00F113D7"/>
    <w:rsid w:val="00F905D9"/>
    <w:rsid w:val="01224D5A"/>
    <w:rsid w:val="015839F0"/>
    <w:rsid w:val="03086F6A"/>
    <w:rsid w:val="035EF095"/>
    <w:rsid w:val="03AD9D54"/>
    <w:rsid w:val="03AEC5C9"/>
    <w:rsid w:val="0420F25E"/>
    <w:rsid w:val="0514B551"/>
    <w:rsid w:val="05BCC2BF"/>
    <w:rsid w:val="06B6571E"/>
    <w:rsid w:val="082141E0"/>
    <w:rsid w:val="0BEBA53E"/>
    <w:rsid w:val="0FEA27CE"/>
    <w:rsid w:val="12E31A4E"/>
    <w:rsid w:val="1580EE32"/>
    <w:rsid w:val="15DA24B1"/>
    <w:rsid w:val="17C3A8EF"/>
    <w:rsid w:val="18B839D4"/>
    <w:rsid w:val="1BEFDA96"/>
    <w:rsid w:val="1C38906E"/>
    <w:rsid w:val="1D8BAAF7"/>
    <w:rsid w:val="1DD274D1"/>
    <w:rsid w:val="1ED4659F"/>
    <w:rsid w:val="20EDF9AB"/>
    <w:rsid w:val="22031588"/>
    <w:rsid w:val="2406F5F4"/>
    <w:rsid w:val="242AD21B"/>
    <w:rsid w:val="2465538E"/>
    <w:rsid w:val="27F2182C"/>
    <w:rsid w:val="2AE18A55"/>
    <w:rsid w:val="2C466A36"/>
    <w:rsid w:val="2CA1082E"/>
    <w:rsid w:val="2CDEBF7F"/>
    <w:rsid w:val="2F59D7AF"/>
    <w:rsid w:val="304E20DF"/>
    <w:rsid w:val="316C0914"/>
    <w:rsid w:val="3185E150"/>
    <w:rsid w:val="32C0F569"/>
    <w:rsid w:val="3492ACF1"/>
    <w:rsid w:val="352CBD7B"/>
    <w:rsid w:val="393836AE"/>
    <w:rsid w:val="3A002E9E"/>
    <w:rsid w:val="3B07D6A6"/>
    <w:rsid w:val="3B4CEB6C"/>
    <w:rsid w:val="3B859A51"/>
    <w:rsid w:val="3C2B580C"/>
    <w:rsid w:val="3C71D217"/>
    <w:rsid w:val="3D4ECA76"/>
    <w:rsid w:val="3D9DBB64"/>
    <w:rsid w:val="42390F2F"/>
    <w:rsid w:val="42B0A2EF"/>
    <w:rsid w:val="436DEBCA"/>
    <w:rsid w:val="445CEF69"/>
    <w:rsid w:val="4522E488"/>
    <w:rsid w:val="45E96FF6"/>
    <w:rsid w:val="48CC08F8"/>
    <w:rsid w:val="49087BE4"/>
    <w:rsid w:val="4948DF4C"/>
    <w:rsid w:val="4A71D142"/>
    <w:rsid w:val="4A75ED02"/>
    <w:rsid w:val="4C0DA1A3"/>
    <w:rsid w:val="4CA3DD85"/>
    <w:rsid w:val="4E5D88B8"/>
    <w:rsid w:val="4E7D47FB"/>
    <w:rsid w:val="4EA1BF9D"/>
    <w:rsid w:val="508D8172"/>
    <w:rsid w:val="53D5CD7B"/>
    <w:rsid w:val="5494FEB9"/>
    <w:rsid w:val="55485590"/>
    <w:rsid w:val="55F92589"/>
    <w:rsid w:val="56E39A99"/>
    <w:rsid w:val="570D6E3D"/>
    <w:rsid w:val="57139AF8"/>
    <w:rsid w:val="578D48AA"/>
    <w:rsid w:val="5900FCA7"/>
    <w:rsid w:val="59B5AF76"/>
    <w:rsid w:val="59F5D5AD"/>
    <w:rsid w:val="5CDA3458"/>
    <w:rsid w:val="5D58AC45"/>
    <w:rsid w:val="5DAE38B6"/>
    <w:rsid w:val="5E27E782"/>
    <w:rsid w:val="5FD65512"/>
    <w:rsid w:val="5FE26F71"/>
    <w:rsid w:val="61259CDE"/>
    <w:rsid w:val="6227C2B8"/>
    <w:rsid w:val="623AFD27"/>
    <w:rsid w:val="63A6E83A"/>
    <w:rsid w:val="63CA0B27"/>
    <w:rsid w:val="662C4B47"/>
    <w:rsid w:val="678369AF"/>
    <w:rsid w:val="67AC6EB6"/>
    <w:rsid w:val="67F9A235"/>
    <w:rsid w:val="6ABF5902"/>
    <w:rsid w:val="6B0EBD6A"/>
    <w:rsid w:val="6BFF3526"/>
    <w:rsid w:val="6C1EB677"/>
    <w:rsid w:val="6C2C28DF"/>
    <w:rsid w:val="6CA7CA1C"/>
    <w:rsid w:val="6D9B0587"/>
    <w:rsid w:val="6DCD8AD3"/>
    <w:rsid w:val="712C3D2F"/>
    <w:rsid w:val="717B3B3F"/>
    <w:rsid w:val="72530282"/>
    <w:rsid w:val="7391A308"/>
    <w:rsid w:val="7400EB0A"/>
    <w:rsid w:val="75F40AC8"/>
    <w:rsid w:val="764DC129"/>
    <w:rsid w:val="76E72E9C"/>
    <w:rsid w:val="784EC812"/>
    <w:rsid w:val="79B17633"/>
    <w:rsid w:val="7B0220C8"/>
    <w:rsid w:val="7C42A095"/>
    <w:rsid w:val="7CC47DD7"/>
    <w:rsid w:val="7E39EC66"/>
    <w:rsid w:val="7FCEB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B02BCF"/>
  <w15:docId w15:val="{CB5744E5-0C04-47CE-B584-7F9099FC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2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1D38E2"/>
  </w:style>
  <w:style w:type="character" w:customStyle="1" w:styleId="FooterChar">
    <w:name w:val="Footer Char"/>
    <w:basedOn w:val="DefaultParagraphFont"/>
    <w:link w:val="Footer"/>
    <w:uiPriority w:val="99"/>
    <w:qFormat/>
    <w:rsid w:val="001D38E2"/>
  </w:style>
  <w:style w:type="character" w:customStyle="1" w:styleId="Hyperlink1">
    <w:name w:val="Hyperlink1"/>
    <w:basedOn w:val="DefaultParagraphFont"/>
    <w:uiPriority w:val="99"/>
    <w:unhideWhenUsed/>
    <w:qFormat/>
    <w:rsid w:val="00F565DA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01C2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AD2B4D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D2B4D"/>
    <w:rPr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AD2B4D"/>
    <w:rPr>
      <w:b/>
      <w:bCs/>
      <w:szCs w:val="20"/>
    </w:rPr>
  </w:style>
  <w:style w:type="character" w:customStyle="1" w:styleId="EnlacedeInternet">
    <w:name w:val="Enlace de Internet"/>
    <w:qFormat/>
    <w:rPr>
      <w:color w:val="000080"/>
      <w:u w:val="single"/>
    </w:rPr>
  </w:style>
  <w:style w:type="character" w:customStyle="1" w:styleId="ListLabel1">
    <w:name w:val="ListLabel 1"/>
    <w:qFormat/>
    <w:rPr>
      <w:color w:val="auto"/>
      <w:lang w:val="en-GB"/>
    </w:rPr>
  </w:style>
  <w:style w:type="character" w:customStyle="1" w:styleId="ListLabel2">
    <w:name w:val="ListLabel 2"/>
    <w:qFormat/>
    <w:rPr>
      <w:rFonts w:eastAsia="Calibri"/>
      <w:color w:val="auto"/>
      <w:lang w:val="en-GB"/>
    </w:rPr>
  </w:style>
  <w:style w:type="character" w:customStyle="1" w:styleId="ListLabel3">
    <w:name w:val="ListLabel 3"/>
    <w:qFormat/>
    <w:rPr>
      <w:color w:val="auto"/>
      <w:lang w:val="en-GB"/>
    </w:rPr>
  </w:style>
  <w:style w:type="character" w:customStyle="1" w:styleId="ListLabel4">
    <w:name w:val="ListLabel 4"/>
    <w:qFormat/>
    <w:rPr>
      <w:rFonts w:eastAsia="Calibri"/>
      <w:color w:val="auto"/>
      <w:lang w:val="en-GB"/>
    </w:rPr>
  </w:style>
  <w:style w:type="paragraph" w:customStyle="1" w:styleId="Ttulo">
    <w:name w:val="Título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E4060F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1D38E2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1D38E2"/>
    <w:pPr>
      <w:tabs>
        <w:tab w:val="center" w:pos="4536"/>
        <w:tab w:val="right" w:pos="9072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01C20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Contenidodelatabla">
    <w:name w:val="Contenido de la tabla"/>
    <w:basedOn w:val="Normal"/>
    <w:qFormat/>
    <w:pPr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AD2B4D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AD2B4D"/>
    <w:rPr>
      <w:b/>
      <w:bCs/>
    </w:rPr>
  </w:style>
  <w:style w:type="paragraph" w:styleId="Revision">
    <w:name w:val="Revision"/>
    <w:uiPriority w:val="99"/>
    <w:semiHidden/>
    <w:qFormat/>
    <w:rsid w:val="00501EFA"/>
    <w:pPr>
      <w:suppressAutoHyphens/>
    </w:pPr>
    <w:rPr>
      <w:sz w:val="22"/>
    </w:rPr>
  </w:style>
  <w:style w:type="table" w:styleId="TableGrid">
    <w:name w:val="Table Grid"/>
    <w:basedOn w:val="TableNormal"/>
    <w:uiPriority w:val="39"/>
    <w:rsid w:val="004317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AC812-0F61-4378-98FD-1B298970C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5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Awasthi</dc:creator>
  <dc:description/>
  <cp:lastModifiedBy>Jurackova, A. (Anna)</cp:lastModifiedBy>
  <cp:revision>3</cp:revision>
  <cp:lastPrinted>2018-11-19T14:27:00Z</cp:lastPrinted>
  <dcterms:created xsi:type="dcterms:W3CDTF">2024-04-16T09:54:00Z</dcterms:created>
  <dcterms:modified xsi:type="dcterms:W3CDTF">2024-04-17T08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4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